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D99C12" w14:textId="77777777" w:rsidR="00371FF4" w:rsidRDefault="00371FF4" w:rsidP="003D3230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:lang w:val="sr-Cyrl-RS"/>
        </w:rPr>
      </w:pPr>
    </w:p>
    <w:p w14:paraId="2A21E211" w14:textId="76F7D75C" w:rsidR="003D3230" w:rsidRPr="00371FF4" w:rsidRDefault="000F31F4" w:rsidP="003D3230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:lang w:val="sr-Cyrl-RS"/>
        </w:rPr>
      </w:pP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ЕНЕРГЕТСКА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САНАЦИЈА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СТАМБЕНИХ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ЗГРАДА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ПРИКЉУЧЕНИХ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НА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СИСТЕМ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ДАЉИНСКОГ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ГРЕЈАЊА</w:t>
      </w:r>
    </w:p>
    <w:p w14:paraId="70EA6D0E" w14:textId="618B0890" w:rsidR="003D3230" w:rsidRPr="00371FF4" w:rsidRDefault="003A3B53" w:rsidP="003A3B53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:lang w:val="sr-Cyrl-RS"/>
        </w:rPr>
      </w:pPr>
      <w:r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-</w:t>
      </w:r>
      <w:r w:rsidR="000F31F4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ЈАВНИ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="000F31F4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ЕСКО</w:t>
      </w:r>
      <w:r w:rsidR="003D3230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 xml:space="preserve"> </w:t>
      </w:r>
      <w:r w:rsidR="000F31F4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КОНЦЕПТ</w:t>
      </w:r>
      <w:r w:rsidR="00D05BD4" w:rsidRPr="00371FF4">
        <w:rPr>
          <w:rFonts w:ascii="Times New Roman" w:hAnsi="Times New Roman" w:cs="Times New Roman"/>
          <w:b/>
          <w:sz w:val="36"/>
          <w:szCs w:val="36"/>
          <w:lang w:val="sr-Cyrl-RS"/>
        </w:rPr>
        <w:t>-</w:t>
      </w:r>
    </w:p>
    <w:p w14:paraId="6C66ABD8" w14:textId="77777777" w:rsidR="003D3230" w:rsidRPr="00371FF4" w:rsidRDefault="003D3230" w:rsidP="00FD033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9DB5DC1" w14:textId="77777777" w:rsidR="003D3230" w:rsidRPr="00371FF4" w:rsidRDefault="003D3230" w:rsidP="00FD033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FA87853" w14:textId="3E4EC3BE" w:rsidR="00700234" w:rsidRPr="00371FF4" w:rsidRDefault="000F31F4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Концепт</w:t>
      </w:r>
      <w:r w:rsidR="00700234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пројекта</w:t>
      </w:r>
      <w:r w:rsidR="00D05BD4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6EB8199A" w14:textId="77777777" w:rsidR="00D05BD4" w:rsidRPr="00371FF4" w:rsidRDefault="00D05BD4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083E231" w14:textId="2EABCF4B" w:rsidR="005B08FD" w:rsidRPr="00371FF4" w:rsidRDefault="000F31F4" w:rsidP="0024369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нари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ишепородичних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мбених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икључен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љински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истем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у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е</w:t>
      </w:r>
      <w:r w:rsidR="003D3230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ише</w:t>
      </w:r>
      <w:r w:rsidR="003D3230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интересовани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у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нацију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ојих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ат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зиром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клад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коном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им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ређуј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новањ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авези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ормирај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мбен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једниц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абер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правник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еопходн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ј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плицирај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а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мбен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једниц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носн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а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авн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лиц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инансијск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редств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нациј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вом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омент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мерцијалне</w:t>
      </w:r>
      <w:r w:rsidR="009157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анк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ешк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лучују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обр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редств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роз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јмов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бог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блем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к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езбеђењ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одговарајућих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аранција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акођ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је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ебно</w:t>
      </w:r>
      <w:r w:rsidR="0031381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рганизују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раду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их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лаборат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н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кументациј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вођењ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ов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ибав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говарајућ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ађевинск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звол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нгажују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вођач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ов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ибав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асош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кон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вршених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ова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>, што све поставља озбиљне изазове пред стамбене заједниц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4CF8292E" w14:textId="77777777" w:rsidR="000F31F4" w:rsidRPr="00371FF4" w:rsidRDefault="000F31F4" w:rsidP="00FD03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D1CDF5E" w14:textId="7A3A0D5C" w:rsidR="00FC7FA8" w:rsidRPr="00371FF4" w:rsidRDefault="000F31F4" w:rsidP="0024369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циљу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евазилажење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вих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аријер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ако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спешил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у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нацију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ише</w:t>
      </w:r>
      <w:r w:rsidR="005B4BC4" w:rsidRPr="00371FF4">
        <w:rPr>
          <w:rFonts w:ascii="Times New Roman" w:hAnsi="Times New Roman" w:cs="Times New Roman"/>
          <w:sz w:val="24"/>
          <w:szCs w:val="24"/>
          <w:lang w:val="sr-Cyrl-RS"/>
        </w:rPr>
        <w:t>породичних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еликом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ом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инистарство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ударств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ик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ј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радњ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БРД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звило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нцепт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„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Јавни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СКО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“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ем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ћ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рађиват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локалним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моуправама</w:t>
      </w:r>
      <w:r w:rsidR="00DB4AF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и топланама</w:t>
      </w:r>
      <w:r w:rsidR="00FC7FA8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иоритет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еализацији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а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мале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е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B4BC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надпросечном специфичном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ом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>топлотне енергије</w:t>
      </w:r>
      <w:r w:rsidR="006D7F0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јер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д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>истих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стижу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јвеће</w:t>
      </w:r>
      <w:r w:rsidR="0020390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штеде</w:t>
      </w:r>
      <w:r w:rsidR="00BF5E68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F5E68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а сами објекти и појединачни корисници би имали значајно увећање износа рачуна за грејање у случају примене наплате по потрошњи топлотне енергије (а без претходно извршене енергетске санације)</w:t>
      </w:r>
      <w:r w:rsidR="00203906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r w:rsidR="00E90822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90822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Прелазак на наплату „по утрошку“ је уједно и законска обавеза топлана у Републици Србији.</w:t>
      </w:r>
    </w:p>
    <w:p w14:paraId="07B2037A" w14:textId="77777777" w:rsidR="003D3230" w:rsidRPr="00371FF4" w:rsidRDefault="003D3230" w:rsidP="00FD03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33C0934" w14:textId="667D6795" w:rsidR="004B0595" w:rsidRPr="00371FF4" w:rsidRDefault="000F31F4" w:rsidP="0024369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садашњ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нализ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казују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ом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нацијом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мотач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(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олациј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идов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ров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ож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штедети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сечно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ко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35%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ије</w:t>
      </w:r>
      <w:r w:rsidR="00AB55B4" w:rsidRPr="00371FF4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олико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ож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чекиват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рошков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н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ериод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враћај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редстав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краћуј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што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ј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ећ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пецифичн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мог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т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т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и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рош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еко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1</w:t>
      </w:r>
      <w:r w:rsidR="008225D3" w:rsidRPr="00371FF4">
        <w:rPr>
          <w:rFonts w:ascii="Times New Roman" w:hAnsi="Times New Roman" w:cs="Times New Roman"/>
          <w:sz w:val="24"/>
          <w:szCs w:val="24"/>
          <w:lang w:val="sr-Cyrl-RS"/>
        </w:rPr>
        <w:t>4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>0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kWh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>/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</w:t>
      </w:r>
      <w:r w:rsidR="004B0595" w:rsidRPr="00371FF4">
        <w:rPr>
          <w:rFonts w:ascii="Times New Roman" w:hAnsi="Times New Roman" w:cs="Times New Roman"/>
          <w:sz w:val="24"/>
          <w:szCs w:val="24"/>
          <w:vertAlign w:val="superscript"/>
          <w:lang w:val="sr-Cyrl-RS"/>
        </w:rPr>
        <w:t>2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ериод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враћај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цењује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4B059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B4AF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8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1</w:t>
      </w:r>
      <w:r w:rsidR="00DB4AF1" w:rsidRPr="00371FF4">
        <w:rPr>
          <w:rFonts w:ascii="Times New Roman" w:hAnsi="Times New Roman" w:cs="Times New Roman"/>
          <w:sz w:val="24"/>
          <w:szCs w:val="24"/>
          <w:lang w:val="sr-Cyrl-RS"/>
        </w:rPr>
        <w:t>0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один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висно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њ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ем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ат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лаз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ренутн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пецифичн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139FE56" w14:textId="77777777" w:rsidR="00E04B35" w:rsidRPr="00371FF4" w:rsidRDefault="00E04B35" w:rsidP="00FD03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ECE678A" w14:textId="65618DFC" w:rsidR="00DB4AF1" w:rsidRPr="00371FF4" w:rsidRDefault="000F31F4" w:rsidP="00DB4AF1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БРД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B4AF1" w:rsidRPr="00371FF4">
        <w:rPr>
          <w:rFonts w:ascii="Times New Roman" w:hAnsi="Times New Roman" w:cs="Times New Roman"/>
          <w:sz w:val="24"/>
          <w:szCs w:val="24"/>
          <w:lang w:val="sr-Cyrl-RS"/>
        </w:rPr>
        <w:t>планира д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наторских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редстав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нгаж</w:t>
      </w:r>
      <w:r w:rsidR="00DB4AF1" w:rsidRPr="00371FF4">
        <w:rPr>
          <w:rFonts w:ascii="Times New Roman" w:hAnsi="Times New Roman" w:cs="Times New Roman"/>
          <w:sz w:val="24"/>
          <w:szCs w:val="24"/>
          <w:lang w:val="sr-Cyrl-RS"/>
        </w:rPr>
        <w:t>уј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нсултан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/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ан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абран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рад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удију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кључуј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лабора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гледаним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ључним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зицијам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ова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вође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ов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ој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нациј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езултат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Студиј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могућил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сматран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ипрем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јединачн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нуд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м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рисник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(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ак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јединачно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)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л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ож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радит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ендер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истему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„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ључ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ук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“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овањ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ехничк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кументациј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еб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давањ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звол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вођењ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ов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вођењ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ов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дава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ог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асош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шл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>Пројекат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ај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чин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начајно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ило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узећ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адровских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апацитета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>свих учесника у Пројекту</w:t>
      </w:r>
      <w:r w:rsidR="005B4BC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ил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изиц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еализациј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квиру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Студиј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гледал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инимално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ледеће</w:t>
      </w:r>
      <w:r w:rsidR="005B08FD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ере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аку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у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себно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: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олациј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асаде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ров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градњ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ермостатских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ентил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елитељ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оплоте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игитализациј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читавањ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јединачне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е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417AF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на нивоу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аког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на</w:t>
      </w:r>
      <w:r w:rsidR="00752981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00122048" w14:textId="77777777" w:rsidR="0024369B" w:rsidRPr="00371FF4" w:rsidRDefault="0024369B" w:rsidP="00243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3F8DBC" w14:textId="589C3CE2" w:rsidR="00DB4AF1" w:rsidRPr="00371FF4" w:rsidRDefault="00DB4AF1" w:rsidP="0024369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У Буџету Републике Србије за 2023. годину предвиђена су средства у износу од 50 милиона евра за обезбеђивање кредита за реализацију Пројекта. ЕБРД планира да обезбеди бесповратна средства за даљи развој Пројекта, припрему елабората енергетске ефикасности и одговарајућих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Студија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, финансирање надзора над извођењем радова, помоћ при имплементацији Пројекта и инвестиционих грантова у износу до 20%. Република Србија планира да, кроз Министарство рударства и енергетике, обезбеди инвестициони грант у износу од 30% потребних средстава за извођење радова. На основу наведеног, планира се да укупан износ бесповратних средстава за извођење радова за крајње кориснике буде најмање 50%.</w:t>
      </w:r>
    </w:p>
    <w:p w14:paraId="68DEF90A" w14:textId="30D6F9F2" w:rsidR="00E04B35" w:rsidRPr="00371FF4" w:rsidRDefault="00E04B35" w:rsidP="00E04B3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2C6974" w14:textId="64A6C295" w:rsidR="00CD670E" w:rsidRPr="00371FF4" w:rsidRDefault="00CD670E" w:rsidP="00CD670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Понуда ка стамбеним заједницама (станарима / корисницима)</w:t>
      </w:r>
      <w:r w:rsidR="00D05BD4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6C83AF29" w14:textId="77777777" w:rsidR="00D05BD4" w:rsidRPr="00371FF4" w:rsidRDefault="00D05BD4" w:rsidP="00CD670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D62914" w14:textId="52EA80AD" w:rsidR="00CD670E" w:rsidRPr="00371FF4" w:rsidRDefault="00CD670E" w:rsidP="00CD670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података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Студије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израђује се понуда за сваку стамбену заједницу (зграду) и која се односи на заједничку имовину зграде (изолација фасаде и крова, улазна врата, итд. Уградња термостатских вентила и делитеља топлоте на свим радијаторским грејним телима у објекту је један од приоритета пројекта и њихова уградња ће бити стимулисана у оквиру реализације Пројекта кроз повећани износ бесповратних средстава намењених ексклузивно за њихову уградњу. Мере енергетске санације које се односе на целу зграду се усвајају као стандардно инвестиционо одржавање гласовима преко 2/3 власника површине стамбеног простора.</w:t>
      </w:r>
    </w:p>
    <w:p w14:paraId="4D04DFA1" w14:textId="1A141DFF" w:rsidR="00E04B35" w:rsidRPr="00371FF4" w:rsidRDefault="00E04B35" w:rsidP="00FD03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0CF779D" w14:textId="12E39A5A" w:rsidR="00CD670E" w:rsidRPr="00371FF4" w:rsidRDefault="00CD670E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Начин наплате грејања након извршене енергетске санације</w:t>
      </w:r>
      <w:r w:rsidR="00D05BD4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40A53C3F" w14:textId="77777777" w:rsidR="00D05BD4" w:rsidRPr="00371FF4" w:rsidRDefault="00D05BD4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0F921F3" w14:textId="440A42CA" w:rsidR="00CD670E" w:rsidRPr="00371FF4" w:rsidRDefault="0024369B" w:rsidP="00D05BD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нари би наставили са плаћањем рачуна преко постојећег система наплате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грејања.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Студија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би разматрала и понудила више концепта отплате инвестиције и повраћаја средстава (за део који није покривен бесповратним Грантом) од стране власника објеката </w:t>
      </w:r>
      <w:r w:rsidR="00EA367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са циљем 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да се укупни издатак на рачуну за грејање на годишњем нивоу не </w:t>
      </w:r>
      <w:r w:rsidR="00EA367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увећа тамо где је то могуће или минимално увећа у односу </w:t>
      </w:r>
      <w:r w:rsidR="00F32950" w:rsidRPr="00371FF4">
        <w:rPr>
          <w:rFonts w:ascii="Times New Roman" w:hAnsi="Times New Roman" w:cs="Times New Roman"/>
          <w:sz w:val="24"/>
          <w:szCs w:val="24"/>
          <w:lang w:val="sr-Cyrl-RS"/>
        </w:rPr>
        <w:t>субвенционисани базни случај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442CF5F" w14:textId="77777777" w:rsidR="00D05BD4" w:rsidRPr="00371FF4" w:rsidRDefault="00D05BD4" w:rsidP="00D05BD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E290BE5" w14:textId="06633EAE" w:rsidR="00CD670E" w:rsidRPr="00371FF4" w:rsidRDefault="00CD670E" w:rsidP="00CD670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Објекти који су у претходном периоду плаћали грејање по паушалном систему – у складу са 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>заг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>реваном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површином 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(по м2) </w:t>
      </w:r>
      <w:r w:rsidR="00F32950" w:rsidRPr="00371FF4">
        <w:rPr>
          <w:rFonts w:ascii="Times New Roman" w:hAnsi="Times New Roman" w:cs="Times New Roman"/>
          <w:sz w:val="24"/>
          <w:szCs w:val="24"/>
          <w:lang w:val="sr-Cyrl-RS"/>
        </w:rPr>
        <w:t>–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би након извршене санације прешли на систем наплате по утрошку. </w:t>
      </w:r>
      <w:r w:rsidR="00F32950" w:rsidRPr="00371FF4">
        <w:rPr>
          <w:rFonts w:ascii="Times New Roman" w:hAnsi="Times New Roman" w:cs="Times New Roman"/>
          <w:sz w:val="24"/>
          <w:szCs w:val="24"/>
          <w:lang w:val="sr-Cyrl-RS"/>
        </w:rPr>
        <w:t>Циљ је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да укупан износ годишњег рачуна фиксног, варијабилног дела и отплате инвестицију у збиру, </w:t>
      </w:r>
      <w:r w:rsidR="00F32950" w:rsidRPr="00371FF4">
        <w:rPr>
          <w:rFonts w:ascii="Times New Roman" w:hAnsi="Times New Roman" w:cs="Times New Roman"/>
          <w:sz w:val="24"/>
          <w:szCs w:val="24"/>
          <w:lang w:val="sr-Cyrl-RS"/>
        </w:rPr>
        <w:t>не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прелаз</w:t>
      </w:r>
      <w:r w:rsidR="00F32950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и или буде минимално изнад 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>вредност који су станари плаћали</w:t>
      </w:r>
      <w:r w:rsidR="00426E79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годишње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по паушалном систему а пре енергетске санације.</w:t>
      </w:r>
    </w:p>
    <w:p w14:paraId="5609AD07" w14:textId="77777777" w:rsidR="00D05BD4" w:rsidRPr="00371FF4" w:rsidRDefault="00D05BD4" w:rsidP="00CD670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2EEB033" w14:textId="77777777" w:rsidR="00D05BD4" w:rsidRPr="00371FF4" w:rsidRDefault="00D05BD4" w:rsidP="00D05BD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Код зграда које су већ у систему наплате по потрошњи, услуга грејања се наплаћује кроз фиксни и варијабилни део. Након енергетске санације грађани ће наставити да плаћају фиксни део као и пре, а варијабилни део ће бити умањен услед смањене потрошње. Поред ових износа за утрошену енергију, грађани ће издвајати део који се односи на отплату средстава за енергетску санацију, а који није покривен бесповратним средствима. </w:t>
      </w:r>
    </w:p>
    <w:p w14:paraId="7FBC1971" w14:textId="0C84EB0E" w:rsidR="00CD670E" w:rsidRPr="00371FF4" w:rsidRDefault="00CD670E" w:rsidP="00CD670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A66FDE3" w14:textId="02B4C163" w:rsidR="00203906" w:rsidRPr="00371FF4" w:rsidRDefault="000F31F4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Користи</w:t>
      </w:r>
      <w:r w:rsidR="00E04B35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кориснике</w:t>
      </w:r>
      <w:r w:rsidR="00E04B35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/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грађане</w:t>
      </w:r>
      <w:r w:rsidR="00E04B35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7C26BB89" w14:textId="37265B27" w:rsidR="00700234" w:rsidRPr="00371FF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дужење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ек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рајањ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ат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4F5814F" w14:textId="4500AE8E" w:rsidR="00700234" w:rsidRPr="00371FF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већање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слов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годности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оравк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рисник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јекат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нар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880CD5F" w14:textId="77777777" w:rsidR="008D550E" w:rsidRPr="00371FF4" w:rsidRDefault="008D550E" w:rsidP="008D55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инансирање пројекта из постигнутих уштеда.</w:t>
      </w:r>
    </w:p>
    <w:p w14:paraId="149F7898" w14:textId="77777777" w:rsidR="00CD670E" w:rsidRPr="00371FF4" w:rsidRDefault="00CD670E" w:rsidP="00CD67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начајно повећање вредности некретнина које су предмет санације, без личног кредитног задужења самих корисника.</w:t>
      </w:r>
    </w:p>
    <w:p w14:paraId="096EAE5C" w14:textId="06734ED8" w:rsidR="00337424" w:rsidRPr="00371FF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Могућност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тицањ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опствену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у</w:t>
      </w:r>
      <w:r w:rsidR="00A008F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оплотне</w:t>
      </w:r>
      <w:r w:rsidR="00A008F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ије</w:t>
      </w:r>
      <w:r w:rsidR="00A008F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A008F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ејање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смањење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чун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ејање</w:t>
      </w:r>
      <w:r w:rsidR="00766899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као и трошкова за хлађење простора у летњем периоду.</w:t>
      </w:r>
    </w:p>
    <w:p w14:paraId="54929C35" w14:textId="742A9952" w:rsidR="00D65AD3" w:rsidRPr="00371FF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анација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трајалих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асада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ровов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изик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вређивањ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танар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лазника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у случају непредвиђених догађаја</w:t>
      </w:r>
      <w:r w:rsidR="00337424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F452E30" w14:textId="7E47FE9A" w:rsidR="00E04B35" w:rsidRPr="00371FF4" w:rsidRDefault="000F31F4" w:rsidP="00E04B3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рошков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ржавања</w:t>
      </w:r>
      <w:r w:rsidR="00D05BD4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09A626" w14:textId="77777777" w:rsidR="00E04B35" w:rsidRPr="00371FF4" w:rsidRDefault="00E04B35" w:rsidP="007002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9380148" w14:textId="55A26F5D" w:rsidR="00D65AD3" w:rsidRPr="00371FF4" w:rsidRDefault="000F31F4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Користи</w:t>
      </w:r>
      <w:r w:rsidR="00D65AD3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за</w:t>
      </w:r>
      <w:r w:rsidR="00D65AD3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Град</w:t>
      </w:r>
      <w:r w:rsidR="00A008F5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/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општину</w:t>
      </w:r>
      <w:r w:rsidR="00D65AD3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и</w:t>
      </w:r>
      <w:r w:rsidR="00D65AD3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Топлану</w:t>
      </w:r>
      <w:r w:rsidR="00EF1316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0495FC34" w14:textId="09CE6DD2" w:rsidR="00337424" w:rsidRPr="00371FF4" w:rsidRDefault="000F31F4" w:rsidP="0033742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изуелно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напређе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ад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5FE1F16" w14:textId="08277B8E" w:rsidR="00D65AD3" w:rsidRPr="00371FF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рошков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езаних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нте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руге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нте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0FB6B9B" w14:textId="54FB9880" w:rsidR="00337424" w:rsidRPr="00371FF4" w:rsidRDefault="000F31F4" w:rsidP="00EF13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елазак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плату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и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спуњење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конских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авез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везаних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ту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бласт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3164D87" w14:textId="1C6F9F8F" w:rsidR="008D550E" w:rsidRPr="00371FF4" w:rsidRDefault="008D550E" w:rsidP="00EF13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„Ослобађање“ дела инсталисаног капацитета топлотних извора и топловода за нове кориснике</w:t>
      </w:r>
    </w:p>
    <w:p w14:paraId="185BE045" w14:textId="77777777" w:rsidR="00700234" w:rsidRPr="00371FF4" w:rsidRDefault="00700234" w:rsidP="00FD03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7B76B12" w14:textId="3D7FE459" w:rsidR="00D65AD3" w:rsidRPr="00371FF4" w:rsidRDefault="000F31F4" w:rsidP="00FD03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Користи</w:t>
      </w:r>
      <w:r w:rsidR="00D65AD3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за</w:t>
      </w:r>
      <w:r w:rsidR="00D65AD3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друштво</w:t>
      </w:r>
      <w:r w:rsidR="00EF1316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у</w:t>
      </w:r>
      <w:r w:rsidR="00EF1316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целини</w:t>
      </w:r>
      <w:r w:rsidR="00EF1316" w:rsidRPr="00371FF4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72934743" w14:textId="38E8CE81" w:rsidR="00700234" w:rsidRPr="00371FF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трошње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ије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секу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: 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35%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55% 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(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висно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абраног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ценариј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).</w:t>
      </w:r>
    </w:p>
    <w:p w14:paraId="1721B83F" w14:textId="667BE8D0" w:rsidR="00D65AD3" w:rsidRPr="00371FF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већање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ихода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д</w:t>
      </w:r>
      <w:r w:rsidR="00D65AD3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ДВ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3A619BD" w14:textId="27E68F5A" w:rsidR="00E04B35" w:rsidRPr="00371FF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одатно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нгажова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локалн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ађевинске</w:t>
      </w:r>
      <w:r w:rsidR="00A008F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ндустриј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антских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ирм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ој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радил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овом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ал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адил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капаците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в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будућ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ројект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зградарству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6361AC4" w14:textId="14F0D745" w:rsidR="00D65AD3" w:rsidRPr="00371FF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Повећа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нергетск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фикасност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употребе</w:t>
      </w:r>
      <w:r w:rsidR="00E04B3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фосилних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орив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BE69817" w14:textId="79568C91" w:rsidR="00371FF4" w:rsidRPr="00162DBD" w:rsidRDefault="000F31F4" w:rsidP="00371FF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мањење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емисиј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719F5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азотних оксида (NOx) и угљен диоксида (CO2)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из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система</w:t>
      </w:r>
      <w:r w:rsidR="00700234" w:rsidRPr="00371FF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даљинског</w:t>
      </w:r>
      <w:r w:rsidR="00162DBD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371FF4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="00EF1316" w:rsidRPr="00371FF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85B9156" w14:textId="77777777" w:rsidR="00162DBD" w:rsidRPr="00371FF4" w:rsidRDefault="00162DBD" w:rsidP="00371FF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  <w:sectPr w:rsidR="00162DBD" w:rsidRPr="00371FF4" w:rsidSect="00371FF4">
          <w:pgSz w:w="11906" w:h="16838"/>
          <w:pgMar w:top="1077" w:right="748" w:bottom="1077" w:left="1440" w:header="709" w:footer="709" w:gutter="0"/>
          <w:cols w:space="708"/>
          <w:docGrid w:linePitch="360"/>
        </w:sectPr>
      </w:pPr>
      <w:bookmarkStart w:id="0" w:name="_GoBack"/>
      <w:bookmarkEnd w:id="0"/>
    </w:p>
    <w:p w14:paraId="3323D4B0" w14:textId="77777777" w:rsidR="00371FF4" w:rsidRDefault="00371FF4" w:rsidP="00371F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0A0A979" w14:textId="683197DF" w:rsidR="00ED407D" w:rsidRPr="00371FF4" w:rsidRDefault="007A5F6F" w:rsidP="006D7F05">
      <w:pPr>
        <w:pStyle w:val="ListParagraph"/>
        <w:spacing w:after="0" w:line="240" w:lineRule="auto"/>
        <w:ind w:hanging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71FF4">
        <w:rPr>
          <w:rFonts w:ascii="Times New Roman" w:hAnsi="Times New Roman" w:cs="Times New Roman"/>
          <w:noProof/>
          <w:sz w:val="24"/>
          <w:szCs w:val="24"/>
          <w:lang w:val="sr-Cyrl-RS"/>
        </w:rPr>
        <w:drawing>
          <wp:inline distT="0" distB="0" distL="0" distR="0" wp14:anchorId="519C368E" wp14:editId="61976510">
            <wp:extent cx="9428478" cy="53035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29795" cy="530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E60B1" w14:textId="73CEC0C7" w:rsidR="00ED407D" w:rsidRPr="00371FF4" w:rsidRDefault="00ED407D" w:rsidP="00297A8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D717751" w14:textId="77777777" w:rsidR="00461A92" w:rsidRPr="00371FF4" w:rsidRDefault="00461A92" w:rsidP="00461A9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sectPr w:rsidR="00461A92" w:rsidRPr="00371FF4" w:rsidSect="00371FF4">
      <w:pgSz w:w="16838" w:h="11906" w:orient="landscape"/>
      <w:pgMar w:top="1440" w:right="1077" w:bottom="748" w:left="1077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C15D968" w15:done="0"/>
  <w15:commentEx w15:paraId="69EA521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73F360" w16cid:durableId="28B561AC"/>
  <w16cid:commentId w16cid:paraId="7A0F6D74" w16cid:durableId="28B56276"/>
  <w16cid:commentId w16cid:paraId="5C15D968" w16cid:durableId="28B55BE7"/>
  <w16cid:commentId w16cid:paraId="46BFE534" w16cid:durableId="28B56399"/>
  <w16cid:commentId w16cid:paraId="69EA521E" w16cid:durableId="28B55BE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41FC95" w14:textId="77777777" w:rsidR="00F34AAC" w:rsidRDefault="00F34AAC" w:rsidP="003A2147">
      <w:pPr>
        <w:spacing w:after="0" w:line="240" w:lineRule="auto"/>
      </w:pPr>
      <w:r>
        <w:separator/>
      </w:r>
    </w:p>
  </w:endnote>
  <w:endnote w:type="continuationSeparator" w:id="0">
    <w:p w14:paraId="4BB133C2" w14:textId="77777777" w:rsidR="00F34AAC" w:rsidRDefault="00F34AAC" w:rsidP="003A2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9C947D" w14:textId="77777777" w:rsidR="00F34AAC" w:rsidRDefault="00F34AAC" w:rsidP="003A2147">
      <w:pPr>
        <w:spacing w:after="0" w:line="240" w:lineRule="auto"/>
      </w:pPr>
      <w:r>
        <w:separator/>
      </w:r>
    </w:p>
  </w:footnote>
  <w:footnote w:type="continuationSeparator" w:id="0">
    <w:p w14:paraId="29ED11E5" w14:textId="77777777" w:rsidR="00F34AAC" w:rsidRDefault="00F34AAC" w:rsidP="003A21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C1398"/>
    <w:multiLevelType w:val="hybridMultilevel"/>
    <w:tmpl w:val="DB364B52"/>
    <w:lvl w:ilvl="0" w:tplc="3C44573A">
      <w:start w:val="1"/>
      <w:numFmt w:val="lowerLetter"/>
      <w:lvlText w:val="(%1)"/>
      <w:lvlJc w:val="left"/>
      <w:pPr>
        <w:ind w:left="1080" w:hanging="360"/>
      </w:pPr>
      <w:rPr>
        <w:rFonts w:ascii="Times New Roman" w:hAnsi="Times New Roman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3B4B62"/>
    <w:multiLevelType w:val="hybridMultilevel"/>
    <w:tmpl w:val="8560274A"/>
    <w:lvl w:ilvl="0" w:tplc="5F48A43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1C1CEC"/>
    <w:multiLevelType w:val="hybridMultilevel"/>
    <w:tmpl w:val="E05484B8"/>
    <w:lvl w:ilvl="0" w:tplc="1F8822F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F02CCD"/>
    <w:multiLevelType w:val="hybridMultilevel"/>
    <w:tmpl w:val="81C27E3C"/>
    <w:lvl w:ilvl="0" w:tplc="F6FE3660">
      <w:start w:val="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F32AE4"/>
    <w:multiLevelType w:val="hybridMultilevel"/>
    <w:tmpl w:val="7166E01C"/>
    <w:lvl w:ilvl="0" w:tplc="BBEE3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6B6E80"/>
    <w:multiLevelType w:val="hybridMultilevel"/>
    <w:tmpl w:val="33E89628"/>
    <w:lvl w:ilvl="0" w:tplc="6F7074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ogdanovic, Bojan">
    <w15:presenceInfo w15:providerId="AD" w15:userId="S-1-5-21-1483617462-2015505939-1458450816-128221"/>
  </w15:person>
  <w15:person w15:author="Goran Matovic">
    <w15:presenceInfo w15:providerId="Windows Live" w15:userId="3c73f95e2d069d6d"/>
  </w15:person>
  <w15:person w15:author="Goran Matović">
    <w15:presenceInfo w15:providerId="AD" w15:userId="S-1-5-21-3220203392-3093635343-1025289711-42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LU0tDQ1M7EwNTJQ0lEKTi0uzszPAykwqgUA4SSuZywAAAA="/>
  </w:docVars>
  <w:rsids>
    <w:rsidRoot w:val="003A2147"/>
    <w:rsid w:val="000019A9"/>
    <w:rsid w:val="00014FDC"/>
    <w:rsid w:val="000326D3"/>
    <w:rsid w:val="0006190B"/>
    <w:rsid w:val="000960AC"/>
    <w:rsid w:val="000B22A6"/>
    <w:rsid w:val="000B5F5F"/>
    <w:rsid w:val="000F169F"/>
    <w:rsid w:val="000F31F4"/>
    <w:rsid w:val="00117E68"/>
    <w:rsid w:val="00133160"/>
    <w:rsid w:val="00146174"/>
    <w:rsid w:val="00162DBD"/>
    <w:rsid w:val="00176303"/>
    <w:rsid w:val="00195FBB"/>
    <w:rsid w:val="001C0AF4"/>
    <w:rsid w:val="001C57F3"/>
    <w:rsid w:val="001E4400"/>
    <w:rsid w:val="001F113D"/>
    <w:rsid w:val="00203906"/>
    <w:rsid w:val="00204487"/>
    <w:rsid w:val="00222503"/>
    <w:rsid w:val="0024369B"/>
    <w:rsid w:val="002637E4"/>
    <w:rsid w:val="00297A8F"/>
    <w:rsid w:val="002A432C"/>
    <w:rsid w:val="002A6644"/>
    <w:rsid w:val="002C1A3A"/>
    <w:rsid w:val="00313811"/>
    <w:rsid w:val="0033529F"/>
    <w:rsid w:val="00337424"/>
    <w:rsid w:val="003417AF"/>
    <w:rsid w:val="0034408D"/>
    <w:rsid w:val="003555DA"/>
    <w:rsid w:val="00367A4A"/>
    <w:rsid w:val="003719F5"/>
    <w:rsid w:val="00371FF4"/>
    <w:rsid w:val="00374549"/>
    <w:rsid w:val="003A2147"/>
    <w:rsid w:val="003A3B53"/>
    <w:rsid w:val="003D3230"/>
    <w:rsid w:val="00426E79"/>
    <w:rsid w:val="00430098"/>
    <w:rsid w:val="00451231"/>
    <w:rsid w:val="00461A92"/>
    <w:rsid w:val="004B0595"/>
    <w:rsid w:val="004F00FF"/>
    <w:rsid w:val="00510E5B"/>
    <w:rsid w:val="00525395"/>
    <w:rsid w:val="005525DC"/>
    <w:rsid w:val="0058674B"/>
    <w:rsid w:val="005926A6"/>
    <w:rsid w:val="00597329"/>
    <w:rsid w:val="005B08FD"/>
    <w:rsid w:val="005B4BC4"/>
    <w:rsid w:val="005D71FA"/>
    <w:rsid w:val="005D7AE3"/>
    <w:rsid w:val="006C08DB"/>
    <w:rsid w:val="006D28BE"/>
    <w:rsid w:val="006D7F05"/>
    <w:rsid w:val="00700234"/>
    <w:rsid w:val="00735055"/>
    <w:rsid w:val="00745860"/>
    <w:rsid w:val="00752981"/>
    <w:rsid w:val="00766899"/>
    <w:rsid w:val="007A1D5E"/>
    <w:rsid w:val="007A5F6F"/>
    <w:rsid w:val="008225D3"/>
    <w:rsid w:val="008C3271"/>
    <w:rsid w:val="008C6AF0"/>
    <w:rsid w:val="008C6D61"/>
    <w:rsid w:val="008D550E"/>
    <w:rsid w:val="00915734"/>
    <w:rsid w:val="0092398C"/>
    <w:rsid w:val="00982E4C"/>
    <w:rsid w:val="009D773B"/>
    <w:rsid w:val="009E70F1"/>
    <w:rsid w:val="00A008F5"/>
    <w:rsid w:val="00A51ED3"/>
    <w:rsid w:val="00AB55B4"/>
    <w:rsid w:val="00B04A30"/>
    <w:rsid w:val="00B66712"/>
    <w:rsid w:val="00B90858"/>
    <w:rsid w:val="00B96174"/>
    <w:rsid w:val="00BA3A8A"/>
    <w:rsid w:val="00BF072F"/>
    <w:rsid w:val="00BF1FE2"/>
    <w:rsid w:val="00BF5E68"/>
    <w:rsid w:val="00C205E1"/>
    <w:rsid w:val="00C34D14"/>
    <w:rsid w:val="00C357C8"/>
    <w:rsid w:val="00C47E03"/>
    <w:rsid w:val="00C545E4"/>
    <w:rsid w:val="00CA7900"/>
    <w:rsid w:val="00CB5C2D"/>
    <w:rsid w:val="00CB70BF"/>
    <w:rsid w:val="00CD670E"/>
    <w:rsid w:val="00D05BD4"/>
    <w:rsid w:val="00D36505"/>
    <w:rsid w:val="00D65AD3"/>
    <w:rsid w:val="00D71DCF"/>
    <w:rsid w:val="00DB4AF1"/>
    <w:rsid w:val="00DE2133"/>
    <w:rsid w:val="00DE39A5"/>
    <w:rsid w:val="00E04B35"/>
    <w:rsid w:val="00E309E3"/>
    <w:rsid w:val="00E42FF7"/>
    <w:rsid w:val="00E628EB"/>
    <w:rsid w:val="00E75933"/>
    <w:rsid w:val="00E85530"/>
    <w:rsid w:val="00E90822"/>
    <w:rsid w:val="00EA3675"/>
    <w:rsid w:val="00EC6011"/>
    <w:rsid w:val="00ED407D"/>
    <w:rsid w:val="00EF1316"/>
    <w:rsid w:val="00F038B7"/>
    <w:rsid w:val="00F32950"/>
    <w:rsid w:val="00F34AAC"/>
    <w:rsid w:val="00F648E7"/>
    <w:rsid w:val="00F92427"/>
    <w:rsid w:val="00F9615E"/>
    <w:rsid w:val="00FB409A"/>
    <w:rsid w:val="00FC7FA8"/>
    <w:rsid w:val="00FD0338"/>
    <w:rsid w:val="00FE506D"/>
    <w:rsid w:val="00FF5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6094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147"/>
  </w:style>
  <w:style w:type="paragraph" w:styleId="Footer">
    <w:name w:val="footer"/>
    <w:basedOn w:val="Normal"/>
    <w:link w:val="FooterChar"/>
    <w:uiPriority w:val="99"/>
    <w:unhideWhenUsed/>
    <w:rsid w:val="003A2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147"/>
  </w:style>
  <w:style w:type="paragraph" w:styleId="ListParagraph">
    <w:name w:val="List Paragraph"/>
    <w:basedOn w:val="Normal"/>
    <w:uiPriority w:val="34"/>
    <w:qFormat/>
    <w:rsid w:val="00915734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EF131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C0A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C0A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C0A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A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A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A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AF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E506D"/>
    <w:rPr>
      <w:color w:val="0563C1"/>
      <w:u w:val="single"/>
    </w:rPr>
  </w:style>
  <w:style w:type="paragraph" w:styleId="Revision">
    <w:name w:val="Revision"/>
    <w:hidden/>
    <w:uiPriority w:val="99"/>
    <w:semiHidden/>
    <w:rsid w:val="00EA367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147"/>
  </w:style>
  <w:style w:type="paragraph" w:styleId="Footer">
    <w:name w:val="footer"/>
    <w:basedOn w:val="Normal"/>
    <w:link w:val="FooterChar"/>
    <w:uiPriority w:val="99"/>
    <w:unhideWhenUsed/>
    <w:rsid w:val="003A2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147"/>
  </w:style>
  <w:style w:type="paragraph" w:styleId="ListParagraph">
    <w:name w:val="List Paragraph"/>
    <w:basedOn w:val="Normal"/>
    <w:uiPriority w:val="34"/>
    <w:qFormat/>
    <w:rsid w:val="00915734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EF131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C0A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C0A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C0A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A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A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A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AF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E506D"/>
    <w:rPr>
      <w:color w:val="0563C1"/>
      <w:u w:val="single"/>
    </w:rPr>
  </w:style>
  <w:style w:type="paragraph" w:styleId="Revision">
    <w:name w:val="Revision"/>
    <w:hidden/>
    <w:uiPriority w:val="99"/>
    <w:semiHidden/>
    <w:rsid w:val="00EA36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95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microsoft.com/office/2016/09/relationships/commentsIds" Target="commentsId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>
  <element uid="9c87da95-7b2f-439f-bfd9-321fc51f6870" value=""/>
  <element uid="214105f6-acd4-485a-afa0-a0b988f7534c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FB9BB-13CD-43E3-835D-6E3A06ED7B44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EBF8062-1282-4E14-BC3E-27A131B64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RD</Company>
  <LinksUpToDate>false</LinksUpToDate>
  <CharactersWithSpaces>7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ovic, Bojan</dc:creator>
  <cp:keywords>[EBRD/NON-BANK USE]</cp:keywords>
  <cp:lastModifiedBy>Ivan Pavlović</cp:lastModifiedBy>
  <cp:revision>4</cp:revision>
  <dcterms:created xsi:type="dcterms:W3CDTF">2023-10-02T10:04:00Z</dcterms:created>
  <dcterms:modified xsi:type="dcterms:W3CDTF">2023-10-0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c316f21-b238-4ded-a9d7-c3edaad09c88</vt:lpwstr>
  </property>
  <property fmtid="{D5CDD505-2E9C-101B-9397-08002B2CF9AE}" pid="3" name="bjSaver">
    <vt:lpwstr>xntsbcf8iQv35UaooGchHBelNJWSgEPL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1d45786f-a737-4735-8af6-df12fb6939a2" origin="userSelected" xmlns="http://www.boldonj</vt:lpwstr>
  </property>
  <property fmtid="{D5CDD505-2E9C-101B-9397-08002B2CF9AE}" pid="5" name="bjDocumentLabelXML-0">
    <vt:lpwstr>ames.com/2008/01/sie/internal/label"&gt;&lt;element uid="9c87da95-7b2f-439f-bfd9-321fc51f6870" value="" /&gt;&lt;element uid="214105f6-acd4-485a-afa0-a0b988f7534c" value="" /&gt;&lt;/sisl&gt;</vt:lpwstr>
  </property>
  <property fmtid="{D5CDD505-2E9C-101B-9397-08002B2CF9AE}" pid="6" name="bjDocumentSecurityLabel">
    <vt:lpwstr>NON-BANK USE</vt:lpwstr>
  </property>
</Properties>
</file>